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RU</w:t>
      </w:r>
      <w:r>
        <w:t xml:space="preserve"> </w:t>
      </w:r>
      <w:r>
        <w:t xml:space="preserve">วิชาอักษรเบรลล์เบื้องต้น</w:t>
      </w:r>
      <w:r>
        <w:t xml:space="preserve"> </w:t>
      </w:r>
      <w:r>
        <w:t xml:space="preserve">(บ่าย)</w:t>
      </w:r>
      <w:r>
        <w:t xml:space="preserve"> </w:t>
      </w:r>
      <w:r>
        <w:t xml:space="preserve">030566</w:t>
      </w:r>
      <w:r>
        <w:t xml:space="preserve"> </w:t>
      </w:r>
      <w:r>
        <w:t xml:space="preserve">คาบที่</w:t>
      </w:r>
      <w:r>
        <w:t xml:space="preserve"> </w:t>
      </w:r>
      <w:r>
        <w:t xml:space="preserve">2</w:t>
      </w:r>
    </w:p>
    <w:p>
      <w:pPr>
        <w:pStyle w:val="Date"/>
      </w:pPr>
      <w:r>
        <w:t xml:space="preserve">วันอังคารที่</w:t>
      </w:r>
      <w:r>
        <w:t xml:space="preserve"> </w:t>
      </w:r>
      <w:r>
        <w:t xml:space="preserve">9</w:t>
      </w:r>
      <w:r>
        <w:t xml:space="preserve"> </w:t>
      </w:r>
      <w:r>
        <w:t xml:space="preserve">พฤษภาคม</w:t>
      </w:r>
      <w:r>
        <w:t xml:space="preserve"> </w:t>
      </w:r>
      <w:r>
        <w:t xml:space="preserve">2566</w:t>
      </w:r>
      <w:r>
        <w:t xml:space="preserve"> </w:t>
      </w:r>
      <w:r>
        <w:t xml:space="preserve">เวลา</w:t>
      </w:r>
      <w:r>
        <w:t xml:space="preserve"> </w:t>
      </w:r>
      <w:r>
        <w:t xml:space="preserve">13.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งหนึ่ง การเว้นวรรค กว่าใช่ไหม ศาลากับเลข 2 ในอักษรเบรลล์ เว้นวรรคเช่นเดียวกัน กลับ ในตัวอักษร ตัวดีนะครับ อดีตขออนุญาตเรียกเป็นพระดี 2561 เป็นเลขอารบิก ครับ ที่ผมเฉลยมามันเป็นเลขไทยนะครับจริงๆมีความแตกต่างกันตรงที่เลขอารบิก ไม่มีจุด 6 นำหน้า จดหมาย เหล็ก ถ้ามีที่ผมเฉลยนี้จะเป็นตัวเลขไทยทันที ครับถ้าเราจะตกละ เป็นเลขอารบิกแต่การพิมพ์เหมือนกันไหม เหมือนกันก็คือจะเป็นเครื่องหมายนำเลขพัสดุของเครื่องหมายเลขนะครับ เป็นจุด 3 4 5 6 อันนี้คือเครื่องหมายนำเลขนะครับ ก็ตามด้วยตัวเลขเลยทันทีไม่มีการเว้นวรรคนะครับถ้าเราเว้นวรรค เครื่องหมายเลขเครื่องใหม่นำเลขเว้นวรรคปั๊บนี่ ทำให้ตัวอักษรตัวนั้นไม่ใช่ตัวเลข นะครับ ทุกครั้งที่มีการใช้ตัวเลขจะต้องมีเครื่องหมายนำเลขนำนะครับ ในตัวอักษรปกติ ต่อไป วรรคหลังหมายเลข 6 ใช่ไหมครับ เขารักรักไว้เช่นเดียวกันแต่ว่าขึ้นต้นด้วยตัวหนู สระอาซึ่ง Code หนูก็จะเป็น 1 2 3 4 5 สระอาก็จะเป็น 16 นะครับ ตัวยักษ์เป็นหนึ่ง 3456 กลายเป็นคำว่านาย ครับส่วนคำว่าแดง จะเป็นสระแอ Code คือ 126 นะครับ ดอเด็กโคตรจะเป็น 145 แล้วก็จบด้วยงูคือ 1 2 3 4 5 6 นะครับรวมกันก็จะเป็นคำว่าแดง หลังตัวงูนะครับ เป็น เครื่องหมายคอมม่านะครับ 2 นักศึกษาคราวที่แล้วผมได้ทิ้งไว้ให้นักศึกษาทำนะ ก็ลองตรวจสอบดูนะครับว่าเราสามารถ ถูกต้องเหมือนกับเฉลยไว้หรือไม่นะครับ ต่อไปนะครับ สำหรับวันนี้นะครับ จะเริ่มต้นในหัวข้อต่อไปนะครับ ในหัวข้อต่อไปเป็นหัวข้อต่อจาก เพราะคราวที่แล้วนะครับในเครื่องหมายต่างๆ ในหัวข้อที่ 2.3 นะครับ เครื่องหมายวงเล็บนะครับ วงเล็บคั่นข้อความ จะใช้ code เครื่องหมายวงเล็บเปิด เครื่องหมายวงเล็บปิดอันเดียวกัน คือ Code 2356 นะครับ ก่อนที่เราจะมีเครื่องหมายวงเล็บใช่ไหมครับ ก็เป็นวงเล็บเปิดและวงเล็บปิดนะครับยกตัวอย่างเช่น พม่า เจ้าพระยาพระคลังแล้วก็เป็นวงเล็บ คนอยู่ข้างในแล้วก็เป็นวงเล็บลักษณะของการพิมพ์อักษรปกติ เขามีการเว้นวรรคใช่ไหมครับ หลังคำว่าคลัง ฉะนั้นในตัวอักษรเบลของเรา จะเว้นวรรค หลังคำว่าดังเช่นเดียวกัน ซึ่งคำในวงเล็บแล้วก็ช่วยกันตามปกติ ที่เราได้ เรียนกันมาในช่วงของ ข่าวที่แล้วนะครับ เจ้าพระยาพระคลังแล้วก็พิมพ์เป็น จอเอาเจ้าไม่โทรเจ้า พรพระ ปลไม่หันอากาศงองูคลัง ว่างแล้วก็ใส่ตัวเล็ก ประมาณนี้นะครับ ในหัวข้อเรื่องของวงเล็บ ใช้ ที่อยู่ในภาษาไทยนะครับแล้วแตกต่างจากในคณิตศาสตร์อย่างไร วงเล็บของคณิตศาสตร์เข้าใจ อีกแบบหนึ่ง ตอนนี้เราก็ใช้ในของภาษาไทย ใช่ของตัวนี้อยู่นะครับ ในหัวข้อต่อไปครับ ข้อที่ 2.4 นะครับ เป็นเครื่องหมายอะไรเอ่ย เหมือนเครื่องหมายอะไรครับ เครื่องหมาย 2 ขีดนะ พระสัญญาคือเครื่องหมายในลักษณะเราจะไปเจออยู่ เวลาเราไม่อยากเขียนคำซ้ำในแต่ละบรรทัด เช่นซื้อเงาะมา 3 กิโล นัดออกมาซื้อส้มมา 5 กิโลกรัมเขาว่ากิโลกรัมละเที่ยวให้มันเหมือนกันจะใช้เครื่องหมายตัวนี้ลักษณะของอักษรเบล ข้อควรระวังของอันนี้ คือ ความตรงกันของเซลล์ที่เราจะพิมพ์นะครับ ยกตัวอย่างเช่น ผมยกตัวอย่างซึ่งออกมา 3 กิโลกรัมนะครับ ก็จะเป็นข้อความเป็นซื้อเงาะมา แล้วก็นำเลข เลข 3 กิโลกรัมก็จะเป็นกิโลกรัมตามปกติ ทีนี้ไอ้ตัวที่เราต้องการจะแย่นะครับ ซึ่งเราใช้ เครื่องหมายบุพสัญญาขึ้นมานี่เราจะใช้จุด 5 คนอื่น 2 12 เซลล์ ซึ่งจุดนี้นะครับจะไม่อยู่ตรง คำว่ากิโลกรัมในบรรทัดก่อนหน้า นะครับสังเกตว่าจุด 2 5.2 นี่ อยู่ตรงกันกับคำว่ากิโลกรัมพอดี เราต้องการให้มัน ตรงกับข้อความ ไหน เราก็ต้องพิมพ์ให้ตรงกับข้อความนั้นลักษณะของเครื่องหมายนี้ OK นักศึกษาสงสัยตรงนี้มันไม่เห็น ใช้เลข 3 ใช่ไหมครับชนะได้บรรทัดแรก ซื้อเงาะมา 3 กิโลกรัมหนูหาเลข 3 ไม่เจอทำไมเลข 3 ของอาจารย์เป็น 12.5 เมื่อกี้นี้เลข 3 เป็นจุด 1.4 วันนี้ผม ข้อความจากอันนี้ สัญลักษณ์ทางคณิตศาสตร์ลงมานะครับซึ่งสัญลักษณ์ทางคณิตศาสตร์จะใช้ตัวเลขที่ต่ำลงมาอีก Step 1 ขึ้น 1 กับ 4 เล็ก 3 แล้วก็เร่ง 5 นี่ 15 ได้นะคะไม่ผิดถ้าเราดูในของงานวิชาภาษาไทยแล้ว ข้อต่อ พยากรณ์อากาศหรือจุดจริงๆแล้ว เครื่องหมายนี้ ไม่ใช่จุดจุดจุด ไม่ขอโทษ เครื่องหมายอัญประกาศเป็นเครื่องหมายคำพูดที่ ใส่เป็นขีด 2 ขีดที่ต่างกันแตะ เครื่องหมายเมื่อกี้เครื่องหมายอันเมื่อกี้นี้ที่เป็นเครื่องหมายข้อความเหมือนกันกับบรรทัดข้างบนใช่ไหมครับ อันนี้เป็นเครื่องหมายคำพูดเครื่องหมายคำพูดครับจะมีลักษณะการเปิดและปิดที่แตกต่างกันคือ เมื่อเรา เครื่องหมายคำพูดแล้วจะใช้ Coach 1 โค๊ต 2 3 6 นะครับ เปิดใช้ 236 ตอนปิดแล้วครับเมื่อจบประโยคนะครับท้ายประโยคจะปิดด้วย 356 จุด 356 ยกตัวอย่างเช่นแม่พูดว่า แล้วก็เครื่องหมายคำพูดใช่ไหมครับ แม่รักลูกนะ เปลี่ยน ไม้เอก นะครับ พอพานสระอูดอเด็ก มองแหวนไม้เอกสระอา คำว่าแม่พูดว่า แล้วเราก็วาง ว่าในกระเป๋าปกติ มีการวางแล้วก็วางเช่นเดียวกันนะครับ วรรค 1 เซลล์แล้วก็เปิดเครื่องหมายคำพูด โดยจุด 236 นะครับแล้วก็ตามด้วยข้อความด้านในคือแม่ รักลูกนะ รู้จักคำว่านะ เครื่องหมายอัญประกาศด้วย 356 อย่างนี้เป็นต้นนะครับ พี่จะพูดไปแบบรวดเร็วนิดนึงนะครับ ต่อไปในหัวข้อ 2.6 เอาหละขีดเส้นใต้คำ นะครับ หลายๆคนจะงงตรงที่ขีดเส้นใต้คำถ้าเราไม่ใช้การพิมพ์อักษรเบรลล์ เราใช้การอ่าน ให้บุคคลที่มีความบกพร่องทางการมองเห็นได้ฟังนี่ จะค่อนข้างวุ่นวายนิดนึงเรื่องของกู คำว่าขีดเส้นใต้นะครับ เช่น ทำเป็นไม่รู้ไม่เห็น ขีดเส้นใต้คำว่าไม่รู้ แต่ถ้าเราใช้โค้ดของอักษรเบลคนตาบอดจะอ่านได้เข้าใจมากกว่าเวลาเราอ่านให้ฟังนะครับ กรณีที่เป็นการขีดเส้นใต้สั้นๆก็ยังพออ่านให้เข้าใจได้อยู่ ถ้าเป็นขีดเส้นใต้ ประโยคที่เป็นยาวๆนะครับ ไปจะทำให้เกิดความสับสนได้ฉะนั้นโค้ดของการขีดเส้นใต้เราจะใช้จุด 46 แล้วก็ตามด้วย 36 เพื่อเป็นการบอกว่า ตั้งแต่ข้อความดังต่อไปนี้นะข้างหลังนี้นะ จะ เป็น การขีดเส้นใต้ นะครับ เมื่อ คนตาบอดอ่านมาถึงคนนี้แล้วเจอ 46 แล้วก็จุด 36 นี่เขาจะเริ่มรู้แล้วว่าประโยคต่อจากนี้ไป ประโยคที่มีการขีดเส้นใต้ ครับเราก็อิ่มตัวนี้นำเสร็จ ปรับแล้วก็พิมพ์ข้อความลงไปเลยครับ ปกติ พิมพ์ข้อความเสร็จเมื่อหมดประโยคที่ขีดเส้นใต้นะครับ ต้องใช้จุด 4 แล้วก็ 13 2 เซลล์นะครับเซลล์ที่ 1 พิมพ์ 2482 พิมพ์ 1 3 เพื่อเป็นการบอก คนตาบอดว่า หมดแล้วนะครับ ประโยคที่มีการขีดเส้นใต้ตั้งแต่เราลืมบอกเขาว่า หลังจากนี้นะเป็นการขีดเส้นใต้แล้วเขาก็จะส่งข้อความไปเรื่อยๆนะครับ จะมาถึงจุด 4 แล้วก็ 13 เมื่อมาถึงสัญลักษณ์นี้คนตาบอดจะรู้แล้วว่า การขีดเส้นใต้ได้สิ้นสุดลงแล้ว ข้อความที่อยู่ตั้งแต่แรกมาจนถึงจุดนี้คือการขีดเส้นใต้ หลังจากนี้ไปไม่มีการขีดเส้นใต้แล้ว ok นะครับ การสิ้นสุดของการศึกษาขีดเส้นใต้ยกตัวอย่างทำเป็นไม่รู้ไม่เห็น นะครับ จีบได้ป่ะขอไม่รู้นะครับเขาก็จะเริ่มพิมพ์ทำ ขอทหารสระอำปปลาไม่ได้คูณแล้วก็เริ่มเหนื่อยครับ เห็นไหมครับ บอกแล้วว่าประโยคหลังจากนี้เป็นการขีดเส้นใต้นะ ไม่รู้ จบ คำว่าไม่รู้ กินบ่ แล้วก็จุดถามเป็นการจบประโยคว่า ไม่มีการขีดเส้นใต้แล้วนะครับ แล้วเขาก็พิมพ์ต่อไม่เห็น ok นะครับลักษณะของการขีดเส้นใต้จะเป็นประมาณนี้จะมีการบอก ว่า ต่อจากนี้เป็นการขีดเส้นใต้และประโยค ประโยค ข้อความปกติแล้วเมื่อสิ้นสุดการขีดเส้นใต้ก็จะบอกว่าจบ ประโยค ซึ่ง Code 2 ตัวจะเป็นหน่วยกรัม แตกต่างจากเครื่องหมายวงเล็บหรือเครื่องหมายคำพูด ที่มีลักษณะใกล้เคียงกันนะครับเครื่องหมายคำพูดจะใกล้เคียงกัน ขีดเส้นใต้ใช้โค้ด กลับ ต่อไปเครื่องหมาย คำถามนะครับ ใช้เขียนหลังประโยคคำถามโดยไม่ต้องเว้นวรรค ยกตัวอย่างเช่นข้อความผมเครื่องหมายประโยคคำถามไม่มานะครับ ไปไหนมาจะต้องมีเครื่องหมายประโยคคำถามนิดนึงข้างหลังเราก็จะพิมพ์เป็นสระไอพ สระไอหอห</w:t>
      </w:r>
      <w:r>
        <w:rPr>
          <w:i/>
        </w:rPr>
        <w:t xml:space="preserve">บนอหนูมอม้าสระอา สังเกตว่า เครื่องหมายคำถามที่อยู่ข้างหลังคำว่ามานะครับ ทำไมอันนี้ไม่ขึ้นนะครับสระอานี่ แล้วมีเครื่องหมายคำถามแต่มีเครื่องหมาย 1 ที่ ตัวคั่น บอกว่า สัญลักษณ์นี้คือเครื่องหมายนะนั่นก็คือจุด 4 5 6 ไปตรวจครรภ์ไว้ก่อนคราวที่แล้วจำได้ไหมครับที่บอกว่ามันจะมีเครื่องหมายมาเครื่องหมายที่มันอาจจะเหมือน พวกไม้เอกไม้โทเครื่องหมายการันต์อะไรพวกนี้นะครับ มันจะเหมือนกันถ้าเราไปพิมพ์ประโยคยาวๆแล้วตามด้วยเครื่องหมายเลยนะ บางที ผู้อ่านอาจจะเข้าใจผิดว่ามันคือไม้โทหรือมันคือ เครื่องหมายอื่นที่ไม่ใช่ เครื่องใหม่ คำถามนะครับ 6 ขั้นเพื่อบอกให้รู้ว่าหมดแล้วนะ ที่เป็นข้อความ หลังจากสัญลักษณ์ 456 นี้ คือเครื่องหมาย นะครับ เราก็จะใช้ตัวนี้แทน ต่อไปนะครับ 2.8 นะครับ เครื่องหมายอัศเจรีย์หรือเครื่องหมายอุทานนะครับ อนิจจานะครับอันนี้จะไม่เว้นวรรคนะสังเกตุหลังท้ายประโยคนะครับจะมีเครื่องหมายอะไรครับ คันก่อนที่จะขึ้นเครื่องหมาย อัศเจรีย์ครับ เครื่องหมายอุทานจะมี 456 เป็นตัวคั่น นะครับส่วนข้อความมันจะพิมพ์ตามปกติที่เราได้ ได้เหรียญกันมานะครับในครั้งที่แล้วนะครับ ทันไหม งานอยู่นะครับ ไปต่อนะ นะครับอันนี้ตามเอกสารเลยนะครับตอบให้ 2.9 ครับไม้ยมกนะครับไม้ยมกที่ใช้ แสดงการอ่านคำซ้ำนะครับ การพิมพ์เราจะไม่เว้นวรรคและ สังเกตว่า ไม้ยมก แตกต่าง เครื่องหมายคำถามและเครื่องหมายอุทานตรงที่ไม้ยมกไม่มีเสียง ไม่มี เช่นคำว่าคนอื่นๆนี่ เห็นไหมครับมี 4 5 6 ท่านไหมครับไม่มีนะครับวันนี้มายกจะเป็นเฉพาะของตัวเขาเอง ต้องใช้จุด 2 ซึ่งอ่านแล้ว คน ที่มีความบกพร่องทางสายตาเขาก็จะ เข้าใจโดยอัตโนมัติว่ามันคือไม้ยมก ลักหลับ เอาล่ะอันต่อไปครับ เครื่องหมายไปยาลน้อย เช่น คำว่ากรุงเทพฯอันนี้จะเป็นการย่อคำยาวๆนะครับการพิมพ์เราก็จะไม่เว้นวรรคเช่นเดียวกัน นะครับ เช่น กรุงเทพฯ สังเกตว่าเราจะพิมพ์กรุงปกตินะครับกรุงแล้วก็เทพ ทหารพรานแล้วก็ตามด้วยไปยาลน้อยซึ่ง Code ของไปยาลน้อย ประกอบไปด้วย 2 เซลล์นะครับเดี๋ยวพี่หนึ่งจะเป็น 56 เซตที่ 2 จะเป็น 23 นะครับ กุหลาบช่องนะครับ 56 23 ต้องดูด้วยว่ามันเป็น 2 เซลล์บางคนเข้าไปแล้ว 5 6 2 3 รวมกันทีเดียวเลยกลายเป็นเครื่องหมายวงเล็บ นะครับ เพราะว่าค่า 623 เราท่อง 236 กลายเป็นเครื่องหมายวงเล็บนะครับคล้ายๆกันนะครับคล้ายกันนะ ดังนั้นเราสังเกตดีๆนะ ถ้าใครที่เขียน เซลล์ของ จุดอักษรเบรลล์ที่มันติดกัน จนเกินไปนะครับอาจจะทำให้ ความสับสนได้ฉะนั้นคราวที่แล้วผมได้บอกแล้วว่าเซลล์แต่ละเซลล์ของ อักษรเบลนี้ คุณจะมีช่องไฟที่เว้นระยะสักนิดนึงนะครับ ให้ดูออกว่ามันคนละเซลล์กันนะครับ อย่างไปยาลน้อยนี่ ลองดูแล้วเหมือนเครื่องหมายวงเล็บนะครับ ออกไปนะครับ พยานใหญ่ ไปยาลใหญ่จะแตกต่างจากไปยาลน้อย ตรงที่จุด อะไรเพิ่มขึ้นมาครับ จุดหนึ่งนะครับ ภรรยาน้อย จะเป็น 2563 แปล ไปยาลใหญ่จะเป็น 627 มันตัวอะไรครับ รอลิงไหมครับ ตัวที่ 2 เป็นเหมือนลิง โค้ดของลิงนะ 0 1 2 3 ใช่ไหมครับ เหมือนจะใหญ่นะครับลักษณะการพิมพ์นะครับ ว่าจะมีการวรรค ข้างหน้าและข้างหลัง แตกต่างจากพยานน้อยตรงที่พยานน้อยจะไม่วรรค ไปยาลใหญ่วรรคไหม นะครับ จะมีการวรรคหน้า 5 วรรคหลังนะครับ ยกตัวอย่างเช่นผลไม้ของไทยมีมากมายไม่แก่มะละกอกล้วยส้ม แล้วก็เครื่องหมายไปยาลใหญ่ กลับพิมพ์ก็ ปกติ เหมือนที่เราเรียนผ่านมา ผลไม้ของไทยมีมากมายนะครับมะละกอ อันนี้มะละกอนะครับ อันนี้ผมว่าน่าจะมันตกเองนะครับไม่ใช่จุด 2 นะเป็นจุดหนึ่งนะครับมะละกอนี้ รหัสแล้วก็ ด้วยแล้วก็ส้ม เครื่องหมายไปยาลใหญ่ โดยสรุปว่าจะประมาณนี้ นะครับ ทั้ง 11 11 เรื่องมีใครยังติดตรงไหนไหมครับ มีนักศึกษาคนไหนไม่ทันไหม มีไหมครับมีใครถามอะไรไหมครับเดี๋ยวถึงแค่พยานใหญ่ก่อนนะครับ ยังนะยังไม่มีนะเพราะว่ายังไม่ได้ทำงานถ้าทำงานแล้วจะเริ่มรู้ว่า อันนี้มันน่าจะเป็นอะไรอันนี้น่าจะใช้อย่างไร ต้องวรรคไหมนะครับ หรือต้องพิมพ์ติดกันหรืออะไรอย่างไรครับจะอยู่ในงานนิดนึง ต่อไปเครื่องหมาย ยัติภังค์หรือเครื่องหมายขีดเครื่องหมายขีดแสดงถึง 1-2 1-10 อะไรอย่างนี้นะครับ เช่นการประชุมตั้งแต่ 31 กรกฎาคมถึง 1 สิงหาคมเวลาเราเอาจานแบบนี้ใช่ไหมครับ ฉะนั้นการพิมพ์ของเราโคตรของมันคือ 36 อยู่ตรงไหน อยู่ตรงไหน 36 อยู่ไหนเอ่ย อยู่ข้อความปกติมากที่สุดของคำว่ากรกฎาคมใช่ไหมครับ ไม่ดูกอไก่อยู่ตรงคอลัมน์ที่ 123 อยู่ข้างท้ายเลยครับเห็นไหมครับจะมีตัวเลข 31 เห็นไหมครับ เครื่องหมายนำเลขและข้อ 3 แล้วก็นึงนะครับแล้วก็ตามด้วย กรกฎาคม แล้วก็จะมี บรรทัด อักษรเบลบรรทัดแรกตัวที่ 3 ท้าย จะข้างหลังตัวนี้ล่ะครับคือเครื่องหมายยัติภังค์ ตัวที่ 3 จากข้างหลังสุดเลย อันแรก จะมีเครื่องหมายนำเลขแล้วก็เลข 1 ok นะครับ อันนี้จะไม่มีการวางด้านหน้าและด้านหลังเลยจะพิมพ์ต่อเนื่องกันไปเลยนะครับ ต่อไปเครื่องใหม่เข้าเท่ากับ เครื่องหมายเท่ากับนี้จะมีการวางทั้งนั้นนานแล้ว ด้านหลังนะครับ ยกตัวอย่างเช่น คำว่าเสวยเท่ากับรับประทานนะครับแล้วก็จะพิมพ์เสวย เท่ากับ แล้วก็รับประทานนะครับตามนี้นะครับเครื่องหมายเท่ากับจะวรรคหน้า 5 วรรคหลังนะครับ ปิดไว้ครับต่อไปเครื่องหมายอะไรนี่ชื่อผมอ่านหน่อยครับ เราเรียกว่าเครื่องหมายอะไรนี่จุดแล้วก็มีคอมม่า เครื่องหมายอัฒภาคนะครับใช้คั่นประโยคและประโยชน์นะครับวันนี้เราก็จะ ขึ้นอยู่กับรูปแบบของการพิมพ์นะครับ ต่อไปเครื่องหมายทับ เครื่องหมายทับนะครับใช้คั่นตัวเลขหรือแยกข้อความเช่นบ้านเลขที่ 64/7 9 กลับแล้วก็จะพิมพ์เป็น บอใบไม้ ไม้โทสระอานอหนูสะหระเอลอลิงขอไข่นะครับ ทอทหารสระอีไม้เอก บ้านเลขที่ นะครับก็จะเป็น นะครับจะมีการลักษณะของการพิมพ์เครื่องหมายทับที่วรรคไหมครับ ไม่ได้วางนะครับดูนักศึกษาดูบรรทัดสุดท้ายนะครับนำเลขแล้วก็จะเป็น 6 4 นะครับ สิ่งที่คั่นเครื่องหมายทับ ก็คือ 4 5 6 เห็นไหมครับ กำลังบันทึกอยู่ ก็ต้องมี 4 5 6 ท่านก่อนที่ขึ้นเครื่องหมายทับแล้วก็ตามด้วยเลข 9 นะครับ หรือใช้คั่นข้อความนะครับถ้าเป็นขั้นตัวเลข ที่ไม่มีการเว้นวรรค ใช้ 4 5 6 ขั้นแต่ขั้นข้อความจะมีการวรรคด้านหน้ากับด้านหลังเช่น ชื่อนามสกุลเห็นไหมครับ จะมีการวรรคก็คือหลังคา ชื่อ มีการวรรค 1 เซลล์นะครับแล้วก็ ใช้เครื่องหมาย ก็ยังใช้เครื่องหมาย 46 อยู่เหมือนเดิมนะครับแล้วก็วรรค อันนี้ไม่แน่ใจว่านักศึกษาทันไหม ถ้าไม่ทันยกมือได้นะ นะครับแล้วก็ออกนามสกุล เห็นข้อความของคำว่านามสกุล และอันที่ 2.6 นะครับ 2.16 เครื่องหมายไข่ปลาหรือเส้นประ เหมือนกับข้อความที่เขาเอาไว้ตอนที่นักศึกษาจะเจอ แบบฝึกหัดที่เป็น ข้อความแล้วก็เว้นวรรคจุด ไว้ให้เติมคำในช่องว่าง อันนี้จะใช้โค้ดจุด 6 ไปเรื่อยๆตามความเหมาะสมนะครับเราอาจจะไม่ได้จุดเพียงแค่ 3 จุดแบบนี้ สูตร 6 ยาวๆไปก็ได้เพื่อแสดงออกให้รู้ว่าข้อความ มันอาจจะยาวหรือสั้นนะครับ เช่น จากที่ผมได้เคยลองพิมพ์มา จะเป็นแบบฝึกหัดบางอาจารย์บางท่านอาจจะเลือกอำนวยเรื่องของความกว้าง ของข้อความที่จะต้องเติมใช่ไหมครับ เขาพิมพ์มาเช่น เครื่องหมายทับ ใช้คั่นตัวเล็กหรือ จุดจุดจุดจุดจุด ใช่ไหมครับ อาจารย์เขา ข้อความที่ยาวพอสมควรไอ้ตัวเครื่องหมายไข่ปลาหรือข้อ หรือใช้จุด 6 ที่จะเอาพอสมควรที่ให้ บุคคล ที่มีความบกพร่องทางสายตานี่ ข้อความนี้มันน่าจะยาวนะเพื่อให้ซื้อได้เหมือนกันกับตัวต้นฉบับ มาครับไม่ใช่ว่าเราจุดแค่ 3 จุดสั้นๆเหมือนกันหมดเลย แล้วก็ ข้อความที่ไม่ได้ถอดออกมาจากต้นฉบับที่อาจารย์เขาซื้อให้ เห็นข้อความนี้มันสั้นนิ 6 มันสั้นนิดหนึ่ง เว้นช่องไว้ยาวเราก็จุด 6 ไว้ยาวสักหน่อย พอจะเดาได้ว่า มันยาวหรือมันสั้นตามการสื่อความหมายของอาจารย์ที่เขาพิมพ์เอกสารขึ้นมานะครับ อันนี้เราจะใช้ประมาณนี้นะครับ เอาล่ะเครื่องหมายจุด จุดที่ใช้กับเวลานะครับเช่น 10.30 เครื่องหมายจุดนี้ เราจะ ไม่ได้ใช้ คนเดียวกันกับที่เป็นจุด ที่เป็นจุดข้อความนะครับจุดนั้นเป็นจุดที่เหมือนแสดงข้อความสิ้นสุดลง แต่นี่เป็นจุดที่บอกว่า เวลา 10.30 น 10:30 น มันไม่ได้จบข้อความมันเป็นการเชื่อมข้อความเข้าหากันฉะนั้นจุดจะใช้โค้ด 25 ตัวนี้ใช้เชื่อมแบบนี้นะครับ เครื่องหมายแสดงตัวหนานะครับตัวหนานี่จะมี ตัวเริ่มต้นและตัวสิ้นสุด ถ้าเราเริ่มต้นไว้แล้วและไม่แสดงจุดสิ้นสุดนี่ตัวข้อความนั้น ทางข้อความจะเป็นตัวหนานะครับยกตัวอย่างเช่น ถ้าเราไปพิมพ์คำว่า เขียนนำหน้าข้อความที่พิมพ์ด้วยตัวหนาคำว่าข้อความเป็นตัวหนานี่มันก็ต้องใช้จุด 4 6 แล้วก็จุด 3 เป็นตัวเปิดว่าข้อความนี้ หลังจากนี้ไปนะ เป็นตัวหนา นะครับ แล้วจบข้อความที่เป็นตัวหนาแล้ว เราต้องปิดข้อความ เพื่อให้รู้ว่าหลังจากนี้ไม่ใช่ตัวหนาแล้วนะ ว่าจะปิดด้วยสัญลักษณ์ สุดโหด แล้วก็จุด 1 กับ 3 นะครับ เป็น 2 เซลล์ ลักษณะนี้จะเป็นการแสดงตัวหนา คล้ายคล้ายกับตัวที่ ขีดเส้นใต้นะครับก็คือตัวเปิดไว้ว่าเป็นการขีดเส้นใต้นะแล้วก็จะมีตัวจบว่า การขีดเส้นใต้สิ้นสุดลงแล้ว อันนี้ก็จะมีการตัวหนาเหมือนกันครับก็จะเป็นการเปิดว่าใช้จุด 46 กลับจุด 63 บอกว่า หลังจากนี้หลังจากสัญลักษณ์นี้นะเป็นตัวหนานะนะครับแล้วก็ออกใช้จุด 6 แล้วก็ 13 เป็นตัวบอกว่าข้อความ ค้นหาสิ้นสุดลงแล้วหลังจากนี้ไม่ใช่ตัวหนาแล้วนะอย่างนี้นะครับ เป็นการปรับตัวหนาต่อไปตัวเอียง ตัวเองก็เช่นเดียวกันครับ ก็จะมีตัวเปิดบอกก่อนว่าข้อความหลังจากสัญลักษณ์นี้ แสดงถึง ตัวที่มัน เที่ยงนะครับตัวอักษรเอียงนะครับ และข้อความหลังจากสัญลักษณ์นี้ไม่เอียงแล้ว มันก็คือเปิดตัวเอียงใช้ 46 26 27 นะครับ 4626 ในการออกว่า หลังจาก สัญลักษณ์นี้ข้อความทั้งหมดจะเป็นตัวเอียง นะครับและเมื่อคนตาบอดอ่านนะครับมาจนถึงสัญลักษณ์ 35 แล้วก็ 13 เขาจะสัญลักษณ์นี้ก็จะเป็นสัญลักษณ์บอกว่าหลังจากนี้ไม่เอียงแล้ว นะครับเป็นการจบของการเป็นตัวเอียงนะครับ ตัวหนาตัวเอียงนะครับลักษณะของมันก็จะมีการเปิดและปิดที่แตกต่างกัน นะครับ การเขียนตัวเลขในภาษาไทยก็จะมี 2 แบบก็คือตัวเลขอารบิกแล้วก็ตัวเลขไทย อารบิกกับไทยเป็นโค้ช ที่คล้ายคล้ายกันนั้นก็คือระบบนะครับเลข 0 จะนำด้วย เครื่องหมายนำเลขสังเกตว่าจะมีโค้ดเดียวกันหมดเลยครับ เราเรียกมันว่าเครื่องหมายนำเลขนะครับเครื่องหมายนำเลขจะเป็นจุด 3 4 5 6 เราเรียกมันว่าเครื่องหมายนำเลข นะครับ เป็นตัวบอกว่าหลังจาก หลังจากนี้หลังจากสัญลักษณ์นี้มันคือตัวเลขทั้งหมดเลยนะ แล้วเราจะรู้ได้อย่างไรว่ามันจบตัวเลขก็คือ การวัด เมื่อเราเว้นวรรค วัดหนึ่งเซลล์นี่ อัตโนมัติสำหรับเลขอารบิกจะเป็นเครื่องหมายนำเลขแล้วก็ตามด้วยโค้ดของตัวเลขนะครับสังเกตว่าเลข 1 ตัวเอง เลข 2 จำนวนตัวเลข 3 จำนวนตัว C ในอักษรภาษาอังกฤษซึ่งเรายังไม่ได้เจอนะครับ 4 จะเป็นตัวดีเลขน่าจะเป็นตัวเลข 6 เป็นตัว F เล็ก 8 ตัว hk 9 ตัว I นะครับและเลข 0 ล่ะ ก็ตัว j จะเรียนกันไปอย่างนี้นะครับเลข 0-9 ส่วนตัวเลขไทยนะครับเพิ่มเติมตัวเลขไทย ประจำจุด 6 หน้าเครื่องหมายนำเลข แค่นี้ล่ะครับ เพิ่มจุก 6 เป็นการบอกว่ามันคือเลขไทยส่วนจุด ตื่นเหมือนกัน ก็จะเป็น 0123456789 เหมือนกัน เลขไทยกับเลขอารบิก ต่างกันตรงที่ ต่างกันที่มีจุด 6 นำ ถ้าไม่มีเป็นเลขอารบิก แค่นี้นะครับ เพิ่มเติมให้นะครับสำหรับเลขอารบิก ที่เราเห็นอยู่ในหน้ากระดาษตอนนี้นะครับ เลขอารบิกที่เราเรียกมันว่าเลข 0 นะครับ เราเรียกมันว่าเลข 0 ส่วนเลขที่ใช้ในคณิตศาสตร์ จะจำไม่ได้ใช้ตัวเลขชุดนี้นะครับเราจะใช้อีกชุดหนึ่ง ซึ่ง จะมีรูปที่เหมือนกัน จะมีรูปเหมือนกันเลยแต่พิมพ์ มันจะแตกอ่ะค่ะมันจะลดหลั่นกันลงมานะครับ ต่อไป การเขียนยกตัวอย่าง เลข 1 เห็นไหมครับ 1 ก็จะเป็นนำเลขแล้วก็ตามด้วย สัญลักษณ์ของเลข 1 นะครับเลข 10 หลัก ก็นำเลข แล้วก็เลข 1 กับเลข 0 ไม่มีการเว้นวรรค สังเกตจะไม่มีการเว้นวรรค วันนี้ สัญลักษณ์ทั้งหมดเลยที่อยู่เชียงใหม่น้ำเล็กก็จะเป็นตัวเลข 100 บาทก็จะเป็นนำเลข แล้วก็เลข 1 เลข 0 เลข 0 เราก็จะอ่านว่า 100 หรือ 1-3 1 ถึง 3 เห็นไหมครับ ก็จะเป็นนำเลข ก็เป็นเครื่องหมาย 36 แสดงออกว่าถึงเลข 3 ไม่มีการเว้นวรรคเห็นไหมครับ ลักษณะของ แบบนี้แล้วถ้าเป็นเลขไทยรัฐนักศึกษาครับเราจะมารับเข้าไปด้านหน้า จุด 6 ถ้ามันเป็น ไทยกลายเป็นเลขไทยเลย จบไม่มีการรูปแบบอื่นเลยครับ จะมีการเพิ่มเติมแค่นี้ลงไป เอาล่ะ ปีนี้ผมจะให้นักศึกษาได้ลองได้ลองนะครับลองเขียน อักษรเบล จากข้อความในแบบฝึกทักษะนะครับเดี๋ยวเราจะมีแบบฝึกทักษะ ผมได้แจกกระดาษที่เป็นจุดอักษรเบล ให้นักศึกษาได้ลองจะได้ไม่ต้อง ลายตาจนเกินไปนะครับจากข้อความที่ให้มา เริ่มต้นนะครับอันแรกการทำงานของนักศึกษา พิเศษต้องดี น้องลองคิดดูสิครับว่า อักษรเบล ประโยคนี้ เป็นอย่างไรตัวเล็กไม่ต้องเขียนก็ได้นะครับเลข 1 เลข 2 ไม่ต้องเขียนก็ได้นะครับ เดี๋ยวลองดูว่าที่ 1 พวกเราลองเขียนเป็น อักษรเบลดูก่อนนะครับ ว่าเป็นอย่างไรเดี๋ยวผมมีเฉลยให้ดู เดี๋ยวลองเขียนดูก่อน สัก 5 นาทีนะครับ เอาเพื่อความสะดวกนะครับสังเกตว่าผมพยายาม เขียนเป็นเซลล์เซลล์เป็นจุดไปให้แล้วนะครับเราก็ลองเขียนตัวอักษรลงไปก่อนใต้ ตายตัวโค้ดอักษรเบลนะครับ ตายตัวที่ผมวางไว้ก็คืออย่างเช่นเซเว่น เขียนกไก่ เขียนเป็นสระอา เขียนตัวอักษรไว้ก่อนนะครับ แล้วเราค่อยมาฝนดูว่ากอไก่ โค้ดอะไร เป็น 12 45 อย่างนี้เป็นต้น จะได้ไม่ต้องพลิกไปพลิกมาว่าตัวอักษรมันคืออะไร นะครับ มีใครเสร็จข้อที่ 1 แล้วหรือยัง ให้สักครู่ นะครับให้เวลาอีกสักครู่ พยายามแยกแยกเป็น ตัวทีละตัวทีละตัวอย่าง ที่ เรากดแป้นพิมพ์ใน Microsoft Word นะครับเวลาเราพิมพ์ใน microsoft word เราจะพิมพ์ทีละตัวทีละตัวใช่ไหมครับสมมุติว่าเรายัง พิมพ์ดีดไม่เก่งนี่เราจะจิ้มดีดนี่เราก็จะพิมพ์ทีละตัวนะครับเช่น การทำงานเราก็จะพิมพ์กไก่ก่อนใช่ไหมครับ จะเป็นกไก่ หลังจากนั้นก็จะเป็นสระอา ลำดับต่อไปก็จะเป็นรเรือนะครับในการพิมพ์อักษรเบลก็เช่นเดียวกันนะครับ กไก่สระอารเรือ จะเป็นโค้ชของกไก่ก็คือ 12 45 สะอาดก็จะเป็น 16 เรือก็ได้เป็น 12 35 อย่างนี้นะครับ ก็จะค่อยๆแก้ไปทีละตัวทีละตัวนะครับ ตอนนี้เราศึกษาเรื่องของจุดให้คล่องก่อนว่าแต่ละตัวอักษรนะครับจะมี เป็นจุด แบบใดนะครับเมื่อ เราเริ่มจำจุดได้แล้ว เดี๋ยวเราจะลองเข้าสู่ของการพิมพ์ ที่เป็นจุดนูนเหมือนอักษรเบลจริงๆนะครับตอนนี้เราใช้เรื่องของการ ฝน เป็นจุดทึบ นะครับเป็นจุดทึบ เพื่อให้ดูออกก่อนว่ากอไก่ขอไข่ขอขวดคอควายเป็นงูเป็นอย่างไรนะครับ เสร็จหรือยังครับ ใกล้เสร็จหรือยังมีใครใกล้เสร็จแล้วใกล้แล้วนะ เดี๋ยวอีกสักครู่นะครับ ขอแลกก่อนนะอย่าเพิ่งไปทำข้อ 2 นะ เอานะเฉลยนะ เฉลยนะครับ ในข้อที่ 1 อันนี้ผมไม่ได้พิมพ์เลขข้อมาให้นะครับทุกคนดูเฉลยด้วยกันนะครับ นี่เฉลยนะครับ การศึกษา การทำงานผมก็จะพิมพ์เป็นกอไก่ 1 2 4 5 1 6 นะครับรอเรือ 12 35 นะครับก็คือการ ทำก็คือ สไลม์ทำก็คือ 1 2 3 4 5 6 เป็นทหารก็จะเป็น 1356 จะเป็นโค้ชของทำ งาน แยกเป็นตัวตัวไปจะง่ายกว่าก็จะเป็น 1 2 3 4 5 6 เป็นงูสระอาก็เหมือนเดิมคือ 16 แล้วก็นอนหนูเป็น 13 45 นะครับก็จะจบคำว่างาน ได้แล้วครับการทำงาน อ่าง 135 นะครับ งองู 1214 56 นะครับ จบคำว่าของนักศึกษา นอหนูไม้หันอากาศกไก่ก็จะเป็น 1345 นะครับไม่หันอากาศ Code ก็จะเป็น 3 4 5 นะครับ กไก่ก็เป็น 12 45 ถ้าใช้ดีนะครับนักศึกษาเขียน ตัวอักษรปกติ จากด้านล่างด้านบนของโค้ดอักษรเบลไว้ก่อนก็ได้นะครับที่ผมทำไว้เป็น 6 จุด ให้ระวังๆไว้ แล้วค่อยมาฝนตัวโคตรของจริงๆของมันนะครับ เราถึงไหนแล้วเราถึงนักใช่ไหมครับ ไปศาลานะครับก็จะนำด้วยจุด 6 แล้วก็ตามด้วย 234 นะครับ จะเป็นศาลา สะอึกนะครับก็จะเป็น 2 4 6 นะครับ เป็นสระอุ แล้วก็ตามด้วย กไก่ 12 45 นะครับสามารถตรวจสอบได้บน อะไรนะครับ ที่ทำเสร็จแล้ว อันนี้จะมีการพิมพ์ลักษณะของการพิมพ์จะ ไม่ค่อยเจอตัวที่เป็นตัวรวบยอดนะครับ เป็นการพิมพ์ที่ อิ่มแล้ว เรียงตามตัวอักษรไปเลยนะครับ มีใครลืมกไก่ไปไหม ตรวจสอบในของค่ายทรู ถูกทั้งประโยคเลยครับ ให้ผมดูหน่อยครับยังไม่มีนะครับ ยังไม่เสร็จหรือยังไม่มีครับ ไปยังเขียนตกนะครับเป็นบางตัวโอเค นะครับ ปิดตัว ใครพิมพ์ปรก 1 ตัวยกมือ มี 1 คนตก 1 ตัว 2 ตัวครับส่งไป 2 ตัว 3 3 1 คำเลยนะครับ อยากไปตก คำเพี้ยนๆนะครับ คำที่ อ่านแล้วยังพอเดาความหมายได้ก็ ผู้พิการทางสายตายังพอจะเดาข้อความได้นะครับ แต่ถ้าตกมากเกินไปบางทีเขาก็เดาข้อความไม่ออกนะครับ หรือ คำที่เป็นคำเฉพาะ ที่มันเป็นตัวอักษรที่มันไม่ควรตก อย่าให้มันตกนะครับ เราก็ต้องเช็ค ดูดีๆนิดนึงครับ เพราะว่าบางคำนี้ถ้าตัวอักษรหายไป 1 ตัวมีความหมายเปลี่ยน นะครับในภาษาไทย ครับ เอาล่ะ เรามาลองข้อที่ 2 ข้อที่ 2 เพิ่มสัญลักษณ์ขึ้นมานะครับจากข้อที่ 1 แตกต่างจากข้อที่ 2 ตรงที่ข้อที่ 1 เป็นการพิมพ์ข้อความคล้ายๆกันกับการพิมพ์ตัวอักษรปกติ นะครับก็คือหมดแล้วพิมพ์ผิดปกติเลย เขาจะเลี้ยงไปนะครับแต่คนที่สองนี่ผมเพิ่ม สัญลักษณ์ที่ มีการเว้นวรรค มีตัวเลขที่เป็นตัวเลขไทยเข้ามา พวกเราลองดูสิครับอักษรเบลของข้อที่ 2 นี่ลักษณะหน้าตาจะเป็นอย่างไรถ้าพวกเรา ลองค้นดูนะครับ ในกระดานที่วงให้นะครับ ในคอมไม่ต้องเขียนก็ได้นะครับ ขึ้นคำว่าพศได้เลยนิ ลองดูครับใช้เวลาประมาณสัก 5 ถึง 10 นาทีนะครับ ครับ สำหรับใครที่ยังจำโค้ดไม่ได้ไม่เป็นไรนะครับเปิดดูในเอกสารอักษรเบรลล์เบื้องต้นครับจะมีคนไปให้ ขอดูโค้ดราม สำหรับวิธีการใช้งานของเราคือเราเริ่ม เขียนเป็นอักษรตาดีก่อนด้านล่างนะครับ ครีมตัวไหนบ้าง เราจะพิมพ์พ. พาน เราจะเป็นจุด เขียนผ่านแล้วก็ส่งไปนะครับ พ. ศ. ศาลา สระบุรีเซลล์มี 2 เซลล์และกล้องส่องเซลล์ เกษราก็คือ ก่อนว่าจะมีโค้ดตัวไหนบ้างนะครับ แล้วเรา เปิดดูในโค้ดมีโค้ดมันมีจุดใดบ้างแล้วเราค่อยมาฝนดูนะครับ เป็นการง่าย น้องฝนโคราชส่งข้อความเข้าดูข้อความบางทีอาจจะทำให้คำ ตัวสะกดบางคำหายไป ลองทำข้อ 2 ดูนะครับ บางคน ทางถูกแล้วก็คือ เราพยายามเขียนตัวอักษรที่เป็นตัวอักษรปกติก่อนแยกคำมันออกมานะครับ เส้น เขามาเลือกเลือกปกตินะครับ ถ้าเป็นปกติแล้วจะใช้สระเอลลิงสระ อ่านกไก่ใช่ไหมครับเป็นอักษรเบลแล้วพิมพ์รอลิงสระเอกไก่ใช่ไหมครับ ดังนั้นเราก็ต้องตัดคำว่าเป็นลิงแล้วเราก็สะอึกแล้วเราค่อยมาเขียนกไก่ เวลาละหมาดโค้ดเราจะได้เอาโค้ดไปใส่ให้ตรงกับที่เราเขียนอักษรปกตินะครับ จะได้ทำงานได้สะดวกขึ้น นะครับ เดี๋ยวอีกสักครู่นะครับเดี๋ยวผมจะขึ้นเฉลยดูนะครับว่าข้อที่ 2 เฉลยอย่างไร นะครับ ขอเป็นครั้งที่ 2 แล้วครับที่เรามาเจอกันฉันนั้นการจับโค้ชก็อาจจะยังจำไม่ได้นะครับ เพราะว่าอย่าเพิ่ง เคยได้เจอกันนะครับรักษาไม่เป็นไรนะครับตอนนี้ก็ เปิดดู อักษรเบลจากเอกสารที่ให้ไปนะครับ ก็จะมีโค๊ตกไก่ถึงฮนกฮูก โกรธที่เป็นตัวสะกดนะครับ เป็นสระน้ำ ตามที่อยู่ในชีทนะครับแล้วก็การใช้เครื่องหมายต่างๆนะครับที่เป็นอาชีพที่ผมได้พูดมาในคราบนี้ ขอดูระมัดระวังเครื่องหมาย เครื่องหมายจุด นะครับบางอันไม่จำเป็นต้องใช้เสียง 6 นำ นะครับ เช่นพ.ต.สอย่างนี้เป็นต้นนะครับ ก็พิมพ์จุดลงไปได้เลยนะครับ ไม่ต้องใช้ 4 5 6 นำ นะครับ แต่ถ้าจบประโยคมีจุดอยู่ข้างหลังนะครับอันนี้ต้องใช้เสียง นำ วันที่ 2 นี้ไม่มีจุดที่ บอกว่าจบประโยคฉะนั้นแล้วก็ไม่จำเป็นต้องพิมพ์เครื่องหมายจุดขึ้นมานะครับ เท่าที่เดินดูเมื่อสักครู่นะครับก็ไปได้บางส่วนแล้วนะครับเดี๋ยวอีกสักครู่นะครับเดี๋ยวจะขึ้นไปดูนะครับ มีเพื่อนนักศึกษาถามมานะครับ ในรูปประโยคนี่ มันมีการวรรค เราเวลาเราพิมพ์อักษรเบรลล์หรือเขียนโค้ดอักษรเบลแล้วก็มีการวางแผนไว้เช่นเดียวกันนะครับ เช่น ผชแล้วก็จุดใช่ไหมครับมันมีการวางอยู่ 1 ช่อง ครับฉะนั้นในตัวของ อักษรเบลแล้วก็ต้องวรรคเช่นเดียวกันแล้วก็รักและห่วงนะครับ 256 ใช่ไหมครับเลข 6 กับคำว่ามี อยู่ 1 ช่องใช่ไหมครับ งั้นในอักษรเบรลล์แล้วก็ต้องหวังเช่นเดียวกันนะครับ แล้วก็ช่วงของคำว่าสที่อยู่หลังคำว่าเลือกตั้งใช่ไหมครับ นี่เขาวะ อักษรเบลเราก็ต้องวรรค 1 ช่องเช่นเดียวกันนะครับ ด้านหลังเขาวรรคเราก็ต้องรักคนง่ายนะครับในข้อความที่เป็นอักษรปกตินี่ มีการวรรค เว้นวรรค เราก็จะพิมพ์อักษรเบรลล์เว้นวรรคเช่นเดียวกันนะครับ เอานะผมจะเลยนะ คุณเฉลยนะครับ พวกเรามาดูเฉลยกันนะครับสำหรับในข้อหมายเลข 2 นะครับหัวข้อหมายเลข 2 ผมไม่ได้คิดเลขข้อนะ ผมขึ้นผชเลยนะครับผมก็จะพิมพ์เป็นพอพานแล้วก็จุดเลย ไม่มี 4 5 6 เป็นตัวคั่นนะครับ 456 เอาไว้ตอนที่จบประโยคนะครับก็ช่วยกันพอพาน สอศาลา แล้วก็จุดเลยนะครับ แล้วก็เว้นวรรคเห็นไหมครับตัวอักษรปกติเขาเว้นวรรคเราก็เว้นวรรค นะครับแล้วก็ตามด้วยเลขไทยใส่ร้ายของเลขไทยคือจะมีจุด 6 นำก่อนเครื่องหมายนำเลขนะครับน่าจะเป็นจุด 6 น้ำแล้วก็ตามด้วยเลข 2 5 6 6 นะครับแล้วเราก็วรรคด้านหลังอีกครั้งหนึ่ง เขาว่าแม่สอนปกติก็มีการวัด ครับแล้วเราก็ พิมพ์ข้อความต่อไปเป็นมมี การคำว่าเลือกคำว่าเลือกนี้ มีความเฉพาะก็คือเราต้องพิมพ์เป็นรอเรือ กไก่ใช่ไหมครับ ก็พิมพ์เป็นลลิงแล้วโค้ดของสระเอือนะครับแล้วก็ตามด้วยตัวกอไก่นะครับ คำว่าตั้งครับคำว่าตอนนี้เราพิมพ์ปกติเหมือนอักษรปกติเลยคือ ตเต่าไม้หันอากาศไม้โทแล้วก็งองู ครับหลังคำว่าตั้งนะครับเขามีการวรรคชนะแล้วก็เลยวรรคแล้วก็ตามด้วยส สเสือจุ่น นะครับหลังสเสือจุดนี้มีการ วางอีกแล้วฉะนั้นเราก็ต้องหวังเช่นเดียวกันนะครับ แล้วก็ตามด้วย คำว่าต้องทำหน้าที่ทุกคนอันนี้เราจะพิมพ์ตามตัวอักษรไม่มีการ ผสมคำหรือมีโค้ดอะไรนอกเหนือจากนั้นนะครับก็คือเต่าไม่โทรอาหาร ไม่ถูกงูทหารสระอำหอห</w:t>
      </w:r>
      <w:r>
        <w:t xml:space="preserve">บนอหนูไม้โทสระอานะครับทำที่เรามองเห็นเลยนะครับ นักศึกษาลองดูนะครับมี ใครที่ถูกตรงเลยไหมครับ 100% เลย มีแล้ว 1 คนนะครับ เริ่ม 2 ข้อเริ่มถูกแล้วนะครับ ตอนนี้ก็หลายๆคนเริ่มจะพอจับทางถูกแล้วเรื่องของ การพิมพ์อักษรเบลนะครับตอนนี้เราศึกษาเรื่องของตัวโคตรมันก่อนนะครับเดี๋ยวเราค่อยไปลงในรายละเอียด เหรียญทองการพิมพ์ เป็นจุดนูนขึ้นมานะครับ ดูเฉลยเสร็จหรือยังครับ ยังนะ อย่างที่ผมให้ดูเฉยๆสักครู่นะครับเพราะว่า หน้าจอค่อนข้างจะเล็กสักนิดนึงเราก็อาจจะดูได้ยากหน่อย ให้เวลานักศึกษา สักครู่หนึ่ง เดี๋ยวในสัปดาห์ต่อไปหรือครั้งต่อไปนะครับนักศึกษาก็จะได้ทำใบงานในลักษณะแบบนี้นะครับ มาขึ้นนะครับเพื่อเป็นการเพิ่มทักษะ ในการจำเรื่องของโค้ชเรื่องของ ทำให้จำได้ นายขึ้นแล้วก็เพิ่มความรวดเร็วในการ แปลนะครับจากอักษรปกติเป็นอักษรเบลได้รวดเร็วขึ้นนะครับ เรียบร้อยนะครับ ganesha แล้วนะทุกคนรอบเสร็จหมดแล้วนะครับ อาจารย์เฉลิมเสร็จแล้ว ต่อไปนะครับลองอีกสัก 2 ข้อนะครับก่อนที่เราจะได้มาสรุปกันว่า อักษรเบลภาษาไทยเรื่องการใช้ อยู่ในข้อที่ 3 ครับ การปฏิบัติงานทุกครั้งต้องทำให้สุดๆอันนี้ เราจะพิมพ์อย่างไรนะครับอันนี้มีการวรรคไหมครับ มีไหม มันจะมีการวรรค ทั้งประโยคมีว่างไหมครับไม่มีว่างเลยนะครับ มันมีเครื่องหมายอยู่เครื่องหมายหนึ่งที่เป็นเครื่องหมายอะไรครับ เครื่องใหม่ไม้อะไรนี่ ไม้ยมกนี่ มากมายนะเราต้องวรรคไหมครับ ในการใช้ตรงนี้นะครับลองพิมพ์ดูนะครับ เดี๋ยวผมให้เวลา ซัก 10 นาทีในการพิมพ์โค้ดอักษรเบลในข้อที่ 3 นะครับ ผมเพิ่มผมเพิ่มตัวอักษรที่มันยากขึ้นนะครับคือต่อปฏัก เรื่องของสระอิ เรื่องของไม้โท เพิ่มขึ้นมาให้นะครับ เข้าที่เดิมดูนะครับนักศึกษาหลายๆคนเริ่มมีความคล่องนะครับในการ เขียนอักษรเบล เพราะเราเริ่มจะจำได้แล้วว่าตัวไหน มีสัญลักษณ์อย่างไรนะครับก็ ขอแสดงความยินดีด้วยนะครับ ยิ่งจำได้เร็วมากขึ้นเท่าไหร่ก็ยิ่งทำให้ แปลเป็นอักษรเบลได้รวดเร็วมากขึ้นเท่านั้นนะครับถ้าเรามัวแต่หาโค้ดอยู่นี่บางที จะเสียเวลากับการเปิดโค้ดดูว่า ตัวนี้มัน มีสัญลักษณ์อย่างไรนะครับแต่ไม่เป็นไรครับถือว่านักศึกษามีการเรียนรู้ที่รวดเร็วมากนะครับ เพราะว่าเราเพิ่งจะได้เจอกันเพียง 2 ครั้งอยู่เลยนะครับก็ยังไม่ผ่านการทำแบบฝึกหัดที่มากพอนะครับ ก็ถือว่า ถึงแล้วครับทำได้ขนาดนี้นะครับ พยายามต่อไปครับ ไม่ยากกว่าที่คิดนะครับ เท่าที่ดู ศึกษาที่มีความ ทางการได้ยินก็เริ่ม ให้ถูกต้องแล้ว เริ่มจะจับ Time สัญลักษณ์ของอักษรเบลได้ แต่ก็อาจจะช้านิดนึงแต่ก็ หรือว่า เก่งแล้วนะครับที่ยัง เข้าใจว่าจะต้องทำอย่างไรนะครับ ถือว่าเก่ง นะครับ เรียบร้อยหรือยังครับในข้อที่ 3 สั้นๆไม่ยาว เอานะผมจะเลยนะผมจะเลยนะครับ ในข้อที่ 3 นะครับ การปฏิบัติงานต้องทำทุกครั้งต้องทำให้สุด ตรงนี้ คำว่าสุดของเราจะไม่มีคำว่าเว้นวรรคเราจะใช้โค้ดจุด 2 นะครับที่เป็นโค้ชของเครื่องหมายไม้ยมกนะครับ พิมพ์ผิดครับข้อความลงไปเลยนะครับ ก็คือการพิมพ์ปกติของอักษรเบลก็คือ ที่เราพิมพ์ อักษรตาดี ใน Microsoft Word เราก็พิมพ์เป็นกไก่สระอารเรือ ปปลา ปฏักสระเอบอใบไม้ไม่หันอากาศ ตเต่าสระอิ นี้เราพิมพ์ตามปกติเลยแล้วก็งูสระอานอหนู นะครับอักษร เบลเราก็ใช้ สระอานหนู อักษรเบลก็จะใช้ทอทหารสระอุแล้วก็กอไก่นะครับก็จะประมาณนี้ นะครับ การปฏิบัติงาน ในข้อที่ 3 ไม่ยากนะครับในข้อที่ 4 ในข้อที่ 4 นักศึกษาลองลงมือครับ วันนี้ผมเอารวมกันหมดเลยนะครับในเรื่องของเครื่องหมายทับตัวเลขเครื่องหมายจุดการวรรค บ้านเลขที่ 2/14 ตำบลในเมืองอำเภอเมืองจังหวัดนครราชสีมานะครับ ก่อนที่จะพิมพ์เลข 2 มีการวรรคฉะนั้นอักษรเบลของเราก็ต้องวัด นะครับ เครื่องหมายทับของเราเว้นไหม ในข้อจำกัดของการใช้นักศึกษาลองเปิดดูดีๆนะครับ เขาบอกว่าไม่วรรค ถ้ามันเป็นเครื่องหมายทับ ตัวเลข ไม่รักก็คือไม่รัก แต่ถ้าเป็นตัวอักษรปกติที่เป็นภาษาไทย เรา จะต้องวรรคหรือไม่ ลองเช็คดูนะครับ ในตัวการพิมพ์ปกติ อักษรเบลของเราก็จะวรรคเช่นเดียวกัน ในข้อที่ 4 ลองดูนะครับให้เวลา 10 นาทีแล้วกันนะครับในการ เขียนโค้ด ในข้อที่ 4 นะครับ ในที่นี้ไหนไข้ยัง ไม่ได้บ้างครับ ยังมีความสับสนเรื่องของการพิมพ์โค้ดอักษรเบลครับว่าเรายังเรียงตัวไม่ถูกหรือว่าต้องเอาตัวไหนก่อนมีไหมครับ ไม่มีนะครับ ใครมีปัญหาเรื่องของการจำ Code ครับยังจำไม่ได้ค่ะ จำได้แต่หัวนกฮูก มีทุกคนเหมือนกันนะครับ เราค่อยไปพร้อมกันก็ได้นะครับในข้อที่ 4 ตัวแรกของเราก็ต้องพิมพ์คือใบไม้แขวนของใบไม้คือ 1236 นะคะฝนตรงจุด ตำแหน่งของ 1236 แล้วก็ไม้โทไม้โทคือจูน 2556 นะครับ ในเซลล์ต่อมาไม้โทนะครับ สระอา 16 นะครับ พิมพ์ต่อเลย ต่อไปหนู 13 45 ใช่ไหม 13 45 นะครับได้แล้วคำว่าบ้าน ครับ ต่อไปเลขที่ก็จะเป็นสระเอลลิงขอไข่ใช่ไหมครับโฆษะคือ 124 รอลิงล่ะ 123 Code 123 นะครับ ขอไข่ 13 ตอนนี้ผมถึงขอไข่แล้วนะ ย้ายบ้านเลขแล้วนะ ไปคำว่าที่ครับคำว่าที่เวลาเราพิมพ์เราจะเป็นทอทหารสระอีไม้เอกใช่ไหมครับ ทอทหารคือ 23 4 5 6 เราก็ฝน ช่อง 23 46 ไปครับเป็นทอทหารสระอีสระอีคือ 23 แล้วจบ คำว่าที่ด้วยไม้เอกไม้เอกคือจุด 35 หรือเปล่าครับ 35 นะ ได้เสร็จแล้วครับบ้านเลขที่ เราจะต่อประโยคต่อไปคือ 2/1 44 แต่ว่ากันใน ตัวอักษรปกติเป็นการวัดใช่ไหมครับฉะนั้นเราจะเว้นวรรค 1 เซลล์หรือ 1 ช่องไว้เลยนะครับเราจะไม่พิมพ์ตัวอักษรอะไรเข้าไปหรือไม่พิมพ์โค้ดใดๆเข้าไปในช่องนั้นนะครับ เราจะวรรค 1 ช่อง 1 เซลล์นะครับ พระจันทร์เริ่มในเซลล์ทักมา เซ็นทรัลมาคือเลขไทยซึ่งเป็นเลข 2 ชั้น ผลเลขท้ายเราจะใช้จุด 6 นำก่อนฉะนั้นเราจะพิมพ์จุด 6 แล้วตามด้วยเครื่องหมายนำเลข เครื่องหมายนำเลขคือ 3 4 5 6 เครื่องหมายน้ำเหล็กหรือยังครับ หรือเลยผมไปแล้ว เลขนำเลขเสร็จแล้วเราก็ตามด้วยเลข 2 เลข 2 คือจุด 12 จะเป็นเลข 2 นะครับ แล้วเครื่องหมายทับล่ะเครื่องหมายทับเราจะใช้โค้ดอะไรแสดงเครื่องหมายทับครับ จุดอะไรครับ ใช้ 4 5 6 นำด้วยหรือ เครื่องหมายทับถ้าเป็น ที่เป็นตัวเลขอยู่แล้วเราจะไม่ใช้ 4 5 6 นำ เราจะนำตามด้วยโค้ด 34 เลย ครับ ขออภัยแก้ไข นะครับใช้ 4 5 6 นำก็ได้นะครับ ชาย 4 5 6 นำชัย 4 5 6 นำ อันนี้ผมติดมาจาก นักเรียนที่ผมสอนใน ใน โรงเรียนนะครับเพราะผมคุยกับนักเรียนว่าผมอยากประหยัดกระดาษแล้วผมขอใช้ 46 เลยได้ไหมนะครับนักเรียนก็บอกได้เข้าใจอยู่ แต่ว่ามัน ได้เฉพาะบางข้อความนะครับ แต่ส่วนใหญ่แล้ว ถ้า ไม่เกิดความขัดข้องที่จะทำให้ความหมายผิดเพี้ยนไปนะครับเราสามารถ ที่จะ ตกลงกลับ คนตาบอดได้ แต่เพื่อความเป็นสากลนะครับก็ใช้ 456 นำจะดีที่สุด ลักหลับ แล้วค่อยมาอ่านก็จะได้เข้าใจเช่นเดียวกัน 461 ก็ตามรถหมายเลข 1 วรรคไหมไม่วรรคครับ 1 หมายเลข 1 แล้วก็ตามด้วยหมายเลข 4 คือ จุด 1 45 แล้วก็เลข 4 คือ 145 เช่นเดียวกันแล้วก็วรรค วันนี้ไม่ต้องมีเครื่องหมายปิดใดๆทั้งสิ้นนะครับแล้วก็ แล้วก็ตามด้วยตอเต่าแล้วก็ตามด้วยจุดตอเต่า Code มันว่าอย่างไรครับเต่า จุด 12 56 นะครับ แล้วก็ตามด้วยจุดคือ 256 ตอนนี้ผมถึงตอนเต่าจุดแล้ว แล้วก็วรรคถูกต้องครับแล้วก็ตามด้วยไม้ม้วนนะครับ นักศึกษาลองต่อเองนะครับ เฉลย เฉลยให้ดูนะครับ พอจะมีเฉลยตามนี้นะครับ น่าจะเป็นบ้านเลขที่แล้วก็วรรคแล้วก็ตามด้วยจุด 246 แล้วก็เครื่องหมายทับเห็นไหมครับ ตามด้วย อันนี้ โปรแกรมมันน่าจะ ขึ้นมาให้อัตโนมัติเป็นขึ้นให้ตัวเลข ตำแหน่งกลางเครื่องหมายทับนะครับไม่ต้องไม่ต้องพิมพ์นะครับ ตำแหน่งนี้นะ ในประโยคนี้จะมีจุดผิดอยู่ตรงนึงคือหมายเลข 1 2/5 144 เห็นไหมครับหมายเลข 1 มีเครื่องหมายนำเลขนำมาอีกครั้งหนึ่ง น่าจะเกิดจากโปรแกรมมันเด้งขึ้นมาให้เองจริงๆแล้วเวลาพิมพ์จะไม่มีนะครับชุด 6 แล้วก็เครื่องหมายนำเลข น้าเล็ก 1 มีจะไม่มีเราจะตามด้วยเลข 1 เลยนะครับ เราจะใช้การนำเลขเพียงครั้งเดียว ตั้งแต่แรก นะครับยังไม่เกิดการวรรคฉะนั้นเราก็จะยังไม่นับเลข จะมีอยู่ 1 ตำแหน่งที่ผิด ที่เหลือก็ตามนี้ ok นะครับสำหรับในหน่วยที่ 2 นะครับเรื่องของอักษรเบลไทยครับ นักศึกษาต้องการที่จะฝึกฝนเพิ่มเติมนะครับ ในตัวเอกสารที่ผมให้ไปนะครับจะเป็นโค้ชที่ อักษรเบลไทยนะครับแล้วก็ ในตัวชี้ที่ผมให้เพิ่มวันนี้ ที่เป็นจุดว่างๆนะครับเพื่อที่จะให้นักศึกษาได้ไปฝึกฝนใครที่ เขียนครบ 2 แผ่นแล้วบ้างครับ เขียนครบ 2 แผ่นไปเลยมีไหมครับ มีไหม จะให้เพิ่มอีก 1 แผ่น จะได้เป็นสำเนาเพื่อไว้ถ่ายเอกสาร เอาไว้ถ่ายเอกสารฝึกเขียนนะครับ เกี่ยวกับโค้ดอักษรเบลหรืออาจจะอาจจะกำหนดคำขึ้นมาเองนะครับ เสร็จแล้วก็ เสร็จแล้วก็ลองลองอันนี้นะครับไปถ่ายเอกสารเพื่อฝึกฝนในการเขียนโค้ดอักษรเบล จะได้ไม่ต้อง ตาลายในการเขียนจุดแล้วก็เขียนขีดนะครับ จะทำให้เราสามารถที่จะจดจำโค้ดได้มากยิ่งขึ้นนะครับสำหรับโค้ดอักษรเบลนะครับ ไม่ยาก กว่าที่คิด ก็คือ สรุปง่ายๆก็คือ การเขียนอักษรเบลภาษาไทยนะครับจะมีลักษณะ ใกล้เคียง กลับ การพิมพ์ตัวอักษรปกตินะครับ ในการพิมพ์ Microsoft Word เราพิมพ์เรื่องของการปฏิบัติงานนะครับ นาฬิกาเราพิมพ์ดีดนี่เราพิมพ์ตัวอักษรในก่อน อักษรเบลเราก็จะใช้โค้ดตัวนั้นก่อนเช่นเดียวกันนะครับ อาจจะมีบางตัวหรือบางคำที่มีอักษรเบล มีความแตกต่างจาก การพิมพ์ปกติเช่น คำว่า ตัวเทอม สระเออ กับเดินอย่างนี้เป็นต้นนะครับ เช่นคำว่าเดินนี่ ในการพิมพ์ตัวอักษรปกติเราจะพิมพ์เป็นสระเอดเด็กสระอีนอหนูใช่ไหมครับ คำว่าเดินแต่ในอักษรเบลนะครับ เราจะพิมพ์เป็น รอเด็กสระเออหนูใช้สระเออแทน จะไม่มีสระเอนะครับ แล้วก็ออกตัวเลขนะครับตัวเลขที่เป็นเลขอารบิกกับเลขไทยนะครับ จะใช้ตัวเลขที่เป็นเลข 0 นะครับ ซึ่งได้นำเสนอให้นักศึกษาได้ดูไปแล้วนะครับส่วนตัวเลขที่ใช้ ทางคณิตศาสตร์ นะครับ จะเป็นอีกตัวเลขหนึ่ง อีกระบบตัวเลขหนึ่งที่นักศึกษาจะได้ศึกษาใน หน่วยต่อไปนะครับ แล้วก็ ในการพิมพ์ตัว หนังสือที่ หนังสือหรือชีสเอกสาร ในการนำไปใช้สอนคนตาบอดหรือ พิมพ์เอกสารข้อความที่ใช้สำหรับคนตาบอดมีลักษณะคล้ายคล้ายกันกับที่เราพิมพ์ Microsoft Word นั่นเองนะครับ จะมีข้อแตกต่างตรงที่ การเขียนอักษรเบล ครับพี่การพิมพ์อักษรเบลจะมีลักษณะการพิมพ์โดย ต้องโทรตามที่ผมได้สอนมา ใน 2 ครั้งนี้แต่การเขียนอักษรเบล ฟังให้ดีๆนะครับ การเขียน จะแตกต่างกัน การพิมพ์ตรงที่ เวลาที่เราจะเขียนอักษรเบล จะเป็นการใช้ ตัว sloth stylist ที่มันเป็นเหมือน แผ่นสีเขียวสีเทาที่ผมพูดในเนื้อหาในหน่วยที่ 1 นะครับ ปาเลสไตน์รัฐ จะเป็นการกลับด้านของกระดาษ กระดาษทำให้ การเขียนอักษรเบรลล์ จะต้อง ทำการเขียน ย้อนกลับ นั่นคือ จากที่เราท่องเป็นจุด 1 จุด 2 จุด 3 จุด 4.5.6 จะทำการพลิกกลับ เป็นจุดหมายเลข 1 ก็จะกลายเป็นจุดหมายเลข 4 แทนจุดเลข 2 ก็จะกลายจุด หมายเลข 5 จดหมายเลข 3 ก็จะกลายเป็นจุดหมายเลข 6 จุดหมายเลข 4 ก็จะกลายเป็นจุดหมายเลข 1 จุดหมายเลข 5 ก็จะกลายเป็นจุดหมายเลข 2 แล้วจุดหมายเลข 6 จะกลายเป็นจุดหมายเลข 3 ถ้าเป็นการเขียนนะครับก็จะเป็นการเขียนกลับทางเพราะว่า การเขียนอักษรเบล การเขียนอักษรทั่วไปเวลาอ่านเราจะกลับด้าน ทำให้ ช่องเหมือนที่เราเคยทำเกี่ยวกับการพิมพ์นี่มันจะ คนละความหมายมันจะเป็นคนละตัวกันนะครับฉะนั้นการเขียนกับการพิมพ์ จะใช้รูปแบบ ที่แตกต่างกันก็คือสลับด้านกันนะครับ เดี๋ยว ในหน่วยถัดไปนักศึกษาก็อาจจะได้ลองเขียนอักษรเบรลล์ แล้วก็ได้ลองพิมพ์ อักษรเบล ข้อใดสรุป เกี่ยวกับเนื้อหานี้ ก็จะมีเนื้อหาประมาณนี้นะครับ นักศึกษาท่านใดมีข้อความหรือ เรื่องที่จะถามเกี่ยวกับ อักษรเบลภาษาไทยไหมครับ มีไหม ถามได้นะครับถามได้ ถาม เดี๋ยวผมดู จาก Coach เดี๋ยวเขาไปให้ครับ นักศึกษา ต่างหูมีถามอะไรไหมครับ ไม่มีนะครับ นักศึกษายัง ยังจับทางไม่ได้เท่าไหร่ อาจจะยัง ไม่ เจอกับปัญหาในการพิมพ์อักษรเบล รักนะครับ ถ้ายังได้เจอแบบฝึกหัดที่ การพิมพ์นิทานหรือพิมพ์ที่มันเป็น บทความนะครับ นักศึกษาก็อาจจะได้เจอข้อความที่มันมีความ แตกต่างจากที่เราเจอในเนื้อหาบทเรียนนี้นะครับก็ถ้ามี ปัญหาหรือสงสัย ข้อความนี้ควรพิมพ์อย่างไรนะครับ หรือข้อความนี้ มันน่าจะเป็นอย่างไรนะครับสามารถสอบถามกับ ถามท่านอาจารย์ผู้สอนได้นะครับหรือ หรือใช้ ใช้ โปรแกรมเรื่องของการแปรอักษรเบลเบื้องต้น จะมี หน่วยงานที่ มีโปรแกรมเกี่ยวกับการแปรอักษรเบลไว้ให้นะครับ อาจจะเป็นเพียงแค่ Demo ห*นักศึกษา สามารถใช้ได้เพียง 30 นาที ใช้ได้เพียงระยะเวลาที่ไม่ได้นานนักนะครับ แต่ตัวโปรแกรมสามารถใช้ได้ แปลได้ซึ่งโปรแกรมที่ผมพูดถึง พัฒนาโดยคนไทยสามารถโหลดเอามาลองใช้ได้ฟรี นะครับเราเรียกมันว่าโปรแกรม T BTS T Thailand tbt จะเป็นโปรแกรมที่ไว้ใช้ แปล อักษรเบล จากข้อความปกติที่เป็นอักษรปกติที่เราเห็นนี่ล่ะครับเอาโปรแกรมแล้วเราก็ไปออกมามันจะเป็นอักษรเบลเลย โดยที่เราไม่ต้อง มาจำเลยครับว่าโค้ชอะไรมันว่าอย่างไร ก๊อปข้อความ ที่เป็นอักษรปกติไปวางในตัวโปรแกรมเสร็จแล้ว แปลภาษา เราจะ อักษรเบลให้ทันทีแต่ประสิทธิภาพของมันก็จะไม่ได้เต็ม 100% นะครับ อาจจะ 99% อาจจะมีบางตัวที่ อาจจะเกิดความผิดพลาด ขอภาษาไทยส่วนใหญ่แล้วขนาดผมพิมพ์มายังผิดเลย ฉะนั้นก็จะมีบางอันที่มันใช้ไม่ได้นะครับ แล้วโปรแกรมอีกอันนึงนะครับเป็นโปรแกรมที่ แต่สำหรับสำหรับ ตัวอักษรภาษาอังกฤษอันนี้ได้ร้อยเปอร์เซ็นต์นะครับอันนี้จะเป็น เอาดิลโด้อันนี้เป็นโปรแกรมที่ต้องเสียเงินนะครับ เราสามารถโหลดมาใช้ฟรีได้ไหมได้มันจะมี Demo ให้เราได้ใช้ สักชั่วโมงหนึ่ง หรือ 30 นาทีผมจำไม่ได้ผมไม่เคยได้ใช้ Demo ที่มีอยู่ที่โรงเรียนมีให้ใช้ ตัวที่เป็นของซื้อลิขสิทธิ์นะครับ ก็ใช้ได้ตลอดนะครับตัวนี้จะเป็นโปรแกรมที่ ก๊อปข้อความภาษาอังกฤษหรือพิมพ์ข้อความภาษาอังกฤษ ตัว โปรแกรมจะแปลให้ได้เลย 100% ไม่มีผิดนะครับ ไม่มีจุดผิดพลาดเลยอันนี้พัฒนาโดย ต่างประเทศนะครับ ก็จะ มีความละเอียด ค่อนข้างสูงมาก นะครับ สำหรับการบรรยายในวันนี้นะครับก็คงจะจบ เพียงแต่เพียงเท่านี้นักศึกษาท่านใด มีอะไรจะถามในข้อสุดท้ายไหมครับ มีไหมครับ ไม่มีนะครับถ้าไม่มีก็ จบการบรรยายแต่เพียงเท่านี้ครับ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RU วิชาอักษรเบรลล์เบื้องต้น (บ่าย) 030566 คาบที่ 2</dc:title>
  <dc:creator/>
  <cp:keywords/>
  <dcterms:created xsi:type="dcterms:W3CDTF">2024-01-04T03:04:43Z</dcterms:created>
  <dcterms:modified xsi:type="dcterms:W3CDTF">2024-01-04T03: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พฤษภาคม 2566 เวลา 13.10 น.</vt:lpwstr>
  </property>
  <property fmtid="{D5CDD505-2E9C-101B-9397-08002B2CF9AE}" pid="3" name="subtitle">
    <vt:lpwstr/>
  </property>
</Properties>
</file>